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AA216A" w14:textId="77777777" w:rsidR="00E50FC6" w:rsidRDefault="00E50FC6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7307E3AB" w14:textId="7D7E6467" w:rsidR="00E50FC6" w:rsidRDefault="00E50FC6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70A68E1C" w14:textId="24D0A2F2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details of workers excluding first names, “Vipul” and “Satish” from Worker table.</w:t>
      </w:r>
    </w:p>
    <w:p w14:paraId="51D8122C" w14:textId="43F5DC39" w:rsidR="00E16B07" w:rsidRPr="00E16B07" w:rsidRDefault="00E16B07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E16B07">
        <w:rPr>
          <w:color w:val="444444"/>
          <w:spacing w:val="3"/>
        </w:rPr>
        <w:t xml:space="preserve">Select * from Worker where FIRST_NAME </w:t>
      </w:r>
      <w:r>
        <w:rPr>
          <w:color w:val="444444"/>
          <w:spacing w:val="3"/>
        </w:rPr>
        <w:t xml:space="preserve">not </w:t>
      </w:r>
      <w:r w:rsidRPr="00E16B07">
        <w:rPr>
          <w:color w:val="444444"/>
          <w:spacing w:val="3"/>
        </w:rPr>
        <w:t>in ('Vipul','Satish');</w:t>
      </w:r>
    </w:p>
    <w:p w14:paraId="2E15D9F7" w14:textId="77777777" w:rsidR="00E50FC6" w:rsidRDefault="00E50FC6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40A6B857" w14:textId="2720BD96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details of the Workers whose FIRST_NAME ends with ‘h’ and contains six alphabets.</w:t>
      </w:r>
    </w:p>
    <w:p w14:paraId="4AFBF9D7" w14:textId="625A30AA" w:rsidR="00FB5EFF" w:rsidRPr="00E50FC6" w:rsidRDefault="00E50FC6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E50FC6">
        <w:rPr>
          <w:color w:val="444444"/>
          <w:spacing w:val="3"/>
        </w:rPr>
        <w:t>Select * from Worker where FIRST_NAME like '_____h';</w:t>
      </w:r>
    </w:p>
    <w:p w14:paraId="760B35ED" w14:textId="77777777" w:rsidR="00E50FC6" w:rsidRDefault="00E50FC6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151CBE77" w14:textId="037C61CD" w:rsidR="001E02F9" w:rsidRDefault="001E02F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 xml:space="preserve">. </w:t>
      </w:r>
      <w:r w:rsidRPr="007A1BB7">
        <w:rPr>
          <w:rStyle w:val="Strong"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p w14:paraId="4C2FBA77" w14:textId="48919E0F" w:rsidR="00023860" w:rsidRPr="00023860" w:rsidRDefault="00023860" w:rsidP="0002386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Consolas" w:eastAsia="Times New Roman" w:hAnsi="Consolas" w:cs="Courier New"/>
          <w:b/>
          <w:bCs/>
          <w:color w:val="273239"/>
          <w:spacing w:val="2"/>
          <w:sz w:val="24"/>
          <w:szCs w:val="24"/>
          <w:lang w:eastAsia="en-IN"/>
        </w:rPr>
      </w:pPr>
      <w:r w:rsidRPr="00023860">
        <w:rPr>
          <w:rFonts w:ascii="Consolas" w:eastAsia="Times New Roman" w:hAnsi="Consolas" w:cs="Courier New"/>
          <w:b/>
          <w:bCs/>
          <w:color w:val="273239"/>
          <w:spacing w:val="2"/>
          <w:sz w:val="24"/>
          <w:szCs w:val="24"/>
          <w:lang w:eastAsia="en-IN"/>
        </w:rPr>
        <w:t xml:space="preserve">SELECT * FROM </w:t>
      </w:r>
      <w:r w:rsidRPr="00640A2F">
        <w:rPr>
          <w:rFonts w:ascii="Consolas" w:eastAsia="Times New Roman" w:hAnsi="Consolas" w:cs="Courier New"/>
          <w:b/>
          <w:bCs/>
          <w:color w:val="273239"/>
          <w:spacing w:val="2"/>
          <w:sz w:val="24"/>
          <w:szCs w:val="24"/>
          <w:lang w:eastAsia="en-IN"/>
        </w:rPr>
        <w:t>Worker</w:t>
      </w:r>
    </w:p>
    <w:p w14:paraId="5E113A40" w14:textId="342C1CA9" w:rsidR="00023860" w:rsidRPr="00023860" w:rsidRDefault="00023860" w:rsidP="0002386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50" w:line="240" w:lineRule="auto"/>
        <w:textAlignment w:val="baseline"/>
        <w:rPr>
          <w:rFonts w:ascii="Consolas" w:eastAsia="Times New Roman" w:hAnsi="Consolas" w:cs="Courier New"/>
          <w:b/>
          <w:bCs/>
          <w:color w:val="273239"/>
          <w:spacing w:val="2"/>
          <w:sz w:val="24"/>
          <w:szCs w:val="24"/>
          <w:lang w:eastAsia="en-IN"/>
        </w:rPr>
      </w:pPr>
      <w:r w:rsidRPr="00023860">
        <w:rPr>
          <w:rFonts w:ascii="Consolas" w:eastAsia="Times New Roman" w:hAnsi="Consolas" w:cs="Courier New"/>
          <w:b/>
          <w:bCs/>
          <w:color w:val="273239"/>
          <w:spacing w:val="2"/>
          <w:sz w:val="24"/>
          <w:szCs w:val="24"/>
          <w:lang w:eastAsia="en-IN"/>
        </w:rPr>
        <w:t>W</w:t>
      </w:r>
      <w:r w:rsidR="00640A2F">
        <w:rPr>
          <w:rFonts w:ascii="Consolas" w:eastAsia="Times New Roman" w:hAnsi="Consolas" w:cs="Courier New"/>
          <w:b/>
          <w:bCs/>
          <w:color w:val="273239"/>
          <w:spacing w:val="2"/>
          <w:sz w:val="24"/>
          <w:szCs w:val="24"/>
          <w:lang w:eastAsia="en-IN"/>
        </w:rPr>
        <w:t>here</w:t>
      </w:r>
      <w:r w:rsidR="00640A2F" w:rsidRPr="00640A2F">
        <w:rPr>
          <w:rFonts w:ascii="Consolas" w:eastAsia="Times New Roman" w:hAnsi="Consolas" w:cs="Courier New"/>
          <w:b/>
          <w:bCs/>
          <w:color w:val="273239"/>
          <w:spacing w:val="2"/>
          <w:sz w:val="24"/>
          <w:szCs w:val="24"/>
          <w:lang w:eastAsia="en-IN"/>
        </w:rPr>
        <w:t xml:space="preserve"> </w:t>
      </w:r>
      <w:r w:rsidRPr="00023860">
        <w:rPr>
          <w:rFonts w:ascii="Consolas" w:eastAsia="Times New Roman" w:hAnsi="Consolas" w:cs="Courier New"/>
          <w:b/>
          <w:bCs/>
          <w:color w:val="273239"/>
          <w:spacing w:val="2"/>
          <w:sz w:val="24"/>
          <w:szCs w:val="24"/>
          <w:lang w:eastAsia="en-IN"/>
        </w:rPr>
        <w:t>email LIKE '%@gmail.com'</w:t>
      </w:r>
    </w:p>
    <w:p w14:paraId="55C09D55" w14:textId="77777777" w:rsidR="00023860" w:rsidRDefault="00023860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</w:p>
    <w:p w14:paraId="7D4017B7" w14:textId="77777777" w:rsidR="00E50FC6" w:rsidRPr="007A1BB7" w:rsidRDefault="00E50FC6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</w:p>
    <w:p w14:paraId="2EA1ED63" w14:textId="77777777" w:rsidR="001E02F9" w:rsidRPr="007A1BB7" w:rsidRDefault="001E02F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E5A101C" w14:textId="77777777" w:rsidR="00287EB6" w:rsidRDefault="00287EB6"/>
    <w:sectPr w:rsidR="00287EB6" w:rsidSect="00E50FC6">
      <w:headerReference w:type="default" r:id="rId6"/>
      <w:pgSz w:w="11906" w:h="16838"/>
      <w:pgMar w:top="1440" w:right="1440" w:bottom="1440" w:left="1440" w:header="708" w:footer="708" w:gutter="0"/>
      <w:pgBorders w:offsetFrom="page">
        <w:top w:val="dashSmallGap" w:sz="4" w:space="24" w:color="auto"/>
        <w:left w:val="dashSmallGap" w:sz="4" w:space="24" w:color="auto"/>
        <w:bottom w:val="dashSmallGap" w:sz="4" w:space="24" w:color="auto"/>
        <w:right w:val="dashSmallGap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340AEA" w14:textId="77777777" w:rsidR="00CF232F" w:rsidRDefault="00CF232F" w:rsidP="00E50FC6">
      <w:pPr>
        <w:spacing w:after="0" w:line="240" w:lineRule="auto"/>
      </w:pPr>
      <w:r>
        <w:separator/>
      </w:r>
    </w:p>
  </w:endnote>
  <w:endnote w:type="continuationSeparator" w:id="0">
    <w:p w14:paraId="2B0F87C7" w14:textId="77777777" w:rsidR="00CF232F" w:rsidRDefault="00CF232F" w:rsidP="00E50FC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CC97747" w14:textId="77777777" w:rsidR="00CF232F" w:rsidRDefault="00CF232F" w:rsidP="00E50FC6">
      <w:pPr>
        <w:spacing w:after="0" w:line="240" w:lineRule="auto"/>
      </w:pPr>
      <w:r>
        <w:separator/>
      </w:r>
    </w:p>
  </w:footnote>
  <w:footnote w:type="continuationSeparator" w:id="0">
    <w:p w14:paraId="71C763BB" w14:textId="77777777" w:rsidR="00CF232F" w:rsidRDefault="00CF232F" w:rsidP="00E50FC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1B3741" w14:textId="3C053AE5" w:rsidR="00E50FC6" w:rsidRPr="00E50FC6" w:rsidRDefault="00E50FC6" w:rsidP="00E50FC6">
    <w:pPr>
      <w:pStyle w:val="Header"/>
      <w:jc w:val="center"/>
      <w:rPr>
        <w:b/>
        <w:bCs/>
        <w:sz w:val="24"/>
        <w:szCs w:val="24"/>
      </w:rPr>
    </w:pPr>
    <w:r w:rsidRPr="00E50FC6">
      <w:rPr>
        <w:b/>
        <w:bCs/>
        <w:sz w:val="24"/>
        <w:szCs w:val="24"/>
      </w:rPr>
      <w:t>Assignment : 5 Answers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023860"/>
    <w:rsid w:val="000D736B"/>
    <w:rsid w:val="001217AB"/>
    <w:rsid w:val="001E02F9"/>
    <w:rsid w:val="00287EB6"/>
    <w:rsid w:val="00640A2F"/>
    <w:rsid w:val="009F44EC"/>
    <w:rsid w:val="00CF232F"/>
    <w:rsid w:val="00E16B07"/>
    <w:rsid w:val="00E50FC6"/>
    <w:rsid w:val="00FB5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8DDA4"/>
  <w15:chartTrackingRefBased/>
  <w15:docId w15:val="{D9B71F87-0771-4BAE-8990-7A233B93A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E50F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50FC6"/>
  </w:style>
  <w:style w:type="paragraph" w:styleId="Footer">
    <w:name w:val="footer"/>
    <w:basedOn w:val="Normal"/>
    <w:link w:val="FooterChar"/>
    <w:uiPriority w:val="99"/>
    <w:unhideWhenUsed/>
    <w:rsid w:val="00E50F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0FC6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2386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23860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832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1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0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68</Words>
  <Characters>39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Harshal Pagar</cp:lastModifiedBy>
  <cp:revision>6</cp:revision>
  <dcterms:created xsi:type="dcterms:W3CDTF">2021-03-26T13:45:00Z</dcterms:created>
  <dcterms:modified xsi:type="dcterms:W3CDTF">2022-04-07T19:25:00Z</dcterms:modified>
</cp:coreProperties>
</file>